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456E" w:rsidRDefault="00E259E3">
      <w:pPr>
        <w:pStyle w:val="FirstParagraph"/>
      </w:pPr>
      <w:r>
        <w:t>Table 1. Descriptive statistics.</w:t>
      </w:r>
    </w:p>
    <w:tbl>
      <w:tblPr>
        <w:tblStyle w:val="Table"/>
        <w:tblW w:w="5033" w:type="pct"/>
        <w:tblLook w:val="0020" w:firstRow="1" w:lastRow="0" w:firstColumn="0" w:lastColumn="0" w:noHBand="0" w:noVBand="0"/>
      </w:tblPr>
      <w:tblGrid>
        <w:gridCol w:w="3671"/>
        <w:gridCol w:w="1483"/>
        <w:gridCol w:w="1771"/>
        <w:gridCol w:w="1488"/>
        <w:gridCol w:w="1677"/>
        <w:gridCol w:w="1570"/>
        <w:gridCol w:w="1603"/>
      </w:tblGrid>
      <w:tr w:rsidR="00E259E3" w:rsidTr="00E259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Total (N=889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Amsterdam (N=98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Berlin (N=134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Rotterdam (N=566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Warsaw (N=1179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Australia (N=4822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SN status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Negative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113 (8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47 (76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084 (80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96 (7</w:t>
            </w:r>
            <w:bookmarkStart w:id="0" w:name="_GoBack"/>
            <w:bookmarkEnd w:id="0"/>
            <w:r>
              <w:t>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55 (81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931 (81.5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Positive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780 (2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36 (24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59 (19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70 (3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24 (19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891 (18.5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female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040 (45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86 (49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90 (43.9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93 (51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06 (59.9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965 (40.8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ale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853 (54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97 (50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53 (56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73 (48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73 (40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857 (59.2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5.5 (15.4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3.7 (15.2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8.8 (15.2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1.0 (14.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1.0 (13.7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6.6 (15.5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7.0 (45.0, 67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5.0 (43.0, 65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62.0 (48.0, 71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2.0 (40.0, 62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1.0 (42.0, 62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8.0 (46.0, 68.0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.0 - 94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5.0 - 89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3.0 - 94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3.0 - 88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5.0 - 83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.0 - 94.0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ssing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arsenal::includeNA(Ulceration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No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6004 (67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688 (7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049 (78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32 (58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690 (58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245 (67.3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Yes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469 (27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65 (27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63 (19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66 (29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77 (40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298 (26.9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(Missing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20 (4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0 (3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1 (2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68 (12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2 (1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79 (5.8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arsenal::includeNA(Loc_CAT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arm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 xml:space="preserve">1508 </w:t>
            </w:r>
            <w:r>
              <w:lastRenderedPageBreak/>
              <w:t>(17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lastRenderedPageBreak/>
              <w:t>128 (13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 xml:space="preserve">217 </w:t>
            </w:r>
            <w:r>
              <w:lastRenderedPageBreak/>
              <w:t>(16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lastRenderedPageBreak/>
              <w:t>86 (15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84 (15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893 (18.5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leg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427 (27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77 (28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24 (24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18 (38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70 (31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238 (25.7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trunk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670 (41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07 (41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654 (48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42 (42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12 (43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855 (38.5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head &amp; neck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150 (12.9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38 (14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42 (10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0 (3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4 (1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836 (17.3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(Missing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38 (1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3 (3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6 (0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9 (8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arsenal::includeNA(Histology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SSM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146 (46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98 (60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10 (67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85 (50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71 (31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982 (41.1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NM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788 (31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76 (28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90 (21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95 (34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65 (39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562 (32.4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ALM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15 (2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9 (3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4 (4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6 (2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7 (2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89 (1.8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other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63 (8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3 (5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6 (3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4 (2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89 (7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61 (11.6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(Missing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81 (11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7 (2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3 (3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6 (9.9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27 (19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628 (13.0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Breslow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7 (2.8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6 (2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3 (2.5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8 (2.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.6 (4.9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7 (2.4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0 (1.2, 3.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9 (1.3, 3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5 (0.9, 3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1 (1.4, 3.5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5 (1.2, 4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0 (1.3, 3.2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1 - 90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5 - 22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1 - 30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3 - 20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1 - 90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6 - 47.0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ssing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Multiple fields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Other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306 (82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60 (77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302 (96.9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79 (84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156 (98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609 (74.8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lastRenderedPageBreak/>
              <w:t>   Multiple SN fields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587 (17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23 (22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1 (3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87 (15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3 (2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213 (25.2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Total number of negative SN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1 (1.6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2 (1.6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6 (1.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6 (1.4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2 (1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4 (1.7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0 (1.0, 3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0 (1.0, 3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1.0, 2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1.0, 2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1.0, 1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.0 (1.0, 3.0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17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15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13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10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9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17.0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ssing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62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Total number of positive SN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3 (0.6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3 (0.6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2 (0.4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4 (0.7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3 (0.6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2 (0.6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(0.0, 0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(0.0, 0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(0.0, 0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(0.0, 1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(0.0, 0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(0.0, 0.0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8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4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2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4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5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8.0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ssing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SN tumour burden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2 (1.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1 (0.8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0.5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1 (1.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4 (2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2 (1.4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1.0, 1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1.0, 1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1.0, 1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1.0, 1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1.0, 1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1.0, 1.0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38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8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8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15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38.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0 - 23.0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ssing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54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53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arsenal::includeNA(Dewar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subcap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589 (85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93 (80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123 (83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40 (77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63 (81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270 (88.6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combined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13 (2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9 (4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7 (2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3 (7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04 (8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parenchymal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86 (1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 (0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1 (0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9 (3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1 (4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lastRenderedPageBreak/>
              <w:t>   multifocal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5 (0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6 (0.6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 (0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1 (3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 (0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extensive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05 (1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8 (1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0 (0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5 (4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2 (4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not subcap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79 (4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79 (7.9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(Missing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76 (5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22 (12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63 (12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8 (3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73 (3.6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arsenal::includeNA(Mitosis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No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657 (52.4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7 (2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4 (2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616 (95.7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Yes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41 (3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50 (5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85 (15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06 (4.3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(Missing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895 (43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06 (92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343 (10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67 (82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179 (10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 (0.0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Recurrence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no recurrence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6737 (75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75 (78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168 (87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06 (71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860 (72.9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528 (73.2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recurred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156 (24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08 (21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75 (13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60 (28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19 (27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294 (26.8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Deaths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No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122 (80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856 (87.1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195 (89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51 (79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63 (81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3657 (75.8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Yes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771 (19.9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27 (12.9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48 (11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15 (20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16 (18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165 (24.2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Melanoma specific mortality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Other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624 (85.7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885 (9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242 (92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64 (82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76 (82.8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057 (84.1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Death by melanoma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269 (14.3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98 (10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01 (7.5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02 (18.0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03 (17.2%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765 (15.9%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lastRenderedPageBreak/>
              <w:t>logRec.time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1.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1 (1.1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3 (1.6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3 (1.1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2 (1.4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0 (1.1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2 (0.3, 1.9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3 (0.8, 1.8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7 (-0.3, 1.6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5 (0.6, 2.1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5 (0.5, 2.2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2 (0.3, 1.8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5.9 - 3.1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5.9 - 2.6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5.9 - 2.3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3.3 - 2.8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5.9 - 2.9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4.0 - 3.1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ssing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rPr>
                <w:b/>
                <w:bCs/>
              </w:rPr>
              <w:t>logFU.time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an (SD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2 (1.2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3 (0.9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5 (1.6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5 (0.9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4 (1.2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2 (1.1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edian (Q1, Q3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4 (0.7, 2.0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5 (1.0, 1.9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.9 (-0.1, 1.6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7 (1.0, 2.2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6 (0.9, 2.2)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1.4 (0.7, 2.0)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n - Max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5.9 - 3.1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5.9 - 2.6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5.9 - 2.3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3.3 - 2.8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5.2 - 2.9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-2.5 - 3.1</w:t>
            </w:r>
          </w:p>
        </w:tc>
      </w:tr>
      <w:tr w:rsidR="00E259E3" w:rsidTr="00E259E3"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   Missing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E259E3" w:rsidRDefault="00E259E3" w:rsidP="00E259E3">
            <w:pPr>
              <w:pStyle w:val="Compact"/>
            </w:pPr>
            <w:r>
              <w:t>0</w:t>
            </w:r>
          </w:p>
        </w:tc>
      </w:tr>
    </w:tbl>
    <w:p w:rsidR="00000000" w:rsidRDefault="00E259E3"/>
    <w:sectPr w:rsidR="00000000" w:rsidSect="00E259E3">
      <w:pgSz w:w="15840" w:h="12240" w:orient="landscape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E259E3">
      <w:pPr>
        <w:spacing w:after="0"/>
      </w:pPr>
      <w:r>
        <w:separator/>
      </w:r>
    </w:p>
  </w:endnote>
  <w:endnote w:type="continuationSeparator" w:id="0">
    <w:p w:rsidR="00000000" w:rsidRDefault="00E259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456E" w:rsidRDefault="00E259E3">
      <w:r>
        <w:separator/>
      </w:r>
    </w:p>
  </w:footnote>
  <w:footnote w:type="continuationSeparator" w:id="0">
    <w:p w:rsidR="00CA456E" w:rsidRDefault="00E25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87CD1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A456E"/>
    <w:rsid w:val="00CA456E"/>
    <w:rsid w:val="00E259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B51D2C9-79F1-4DEB-8362-AECBEB2D3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43</Words>
  <Characters>4640</Characters>
  <Application>Microsoft Office Word</Application>
  <DocSecurity>0</DocSecurity>
  <Lines>38</Lines>
  <Paragraphs>10</Paragraphs>
  <ScaleCrop>false</ScaleCrop>
  <Company>Erasmus MC</Company>
  <LinksUpToDate>false</LinksUpToDate>
  <CharactersWithSpaces>5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rolien Maas</cp:lastModifiedBy>
  <cp:revision>2</cp:revision>
  <dcterms:created xsi:type="dcterms:W3CDTF">2022-12-13T09:44:00Z</dcterms:created>
  <dcterms:modified xsi:type="dcterms:W3CDTF">2022-12-14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